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usician Internship Position in Malaysia Kuala Lumpur</w:t>
      </w:r>
    </w:p>
    <w:bookmarkEnd w:id="20"/>
    <w:p>
      <w:pPr>
        <w:pStyle w:val="BodyText"/>
      </w:pPr>
      <w:r>
        <w:t xml:space="preserve">May 25, 2024</w:t>
      </w:r>
    </w:p>
    <w:p>
      <w:pPr>
        <w:pStyle w:val="BodyText"/>
      </w:pPr>
      <w:r>
        <w:t xml:space="preserve">[Recipient's Name]</w:t>
      </w:r>
      <w:r>
        <w:br/>
      </w:r>
      <w:r>
        <w:t xml:space="preserve">[Company/Organization Name]</w:t>
      </w:r>
      <w:r>
        <w:br/>
      </w:r>
      <w:r>
        <w:t xml:space="preserve">[Company Address]</w:t>
      </w:r>
      <w:r>
        <w:br/>
      </w:r>
      <w:r>
        <w:t xml:space="preserve">Kuala Lumpur, Malaysia</w:t>
      </w:r>
    </w:p>
    <w:p>
      <w:pPr>
        <w:pStyle w:val="BodyText"/>
      </w:pPr>
      <w:r>
        <w:t xml:space="preserve">Dear Hiring Manager,</w:t>
      </w:r>
    </w:p>
    <w:p>
      <w:pPr>
        <w:pStyle w:val="BodyText"/>
      </w:pPr>
      <w:r>
        <w:t xml:space="preserve">I am writing with profound enthusiasm to submit my Internship Application Letter for the Musician Internship position at [Company/Organization Name] in Malaysia Kuala Lumpur. As a dedicated and culturally attuned musician with four years of professional experience spanning traditional Malay instrumentation, contemporary fusion genres, and cross-cultural music production, I have long admired your organization's pioneering work in nurturing musical talent within the vibrant Southeast Asian arts ecosystem. This opportunity represents not merely a professional milestone but a meaningful convergence of my artistic vision with Kuala Lumpur's dynamic creative landscape.</w:t>
      </w:r>
    </w:p>
    <w:p>
      <w:pPr>
        <w:pStyle w:val="BodyText"/>
      </w:pPr>
      <w:r>
        <w:t xml:space="preserve">My musical journey began at the age of seven in Johor Bahru, where I immersed myself in the complexities of gamelan and traditional Malay percussion under the guidance of master artisans. This foundation evolved during my Bachelor's degree in Music Performance at Universiti Teknologi MARA, where I specialized in contemporary interpretations of Malay folk traditions while exploring electronic music production. What distinguishes my approach is my commitment to cultural authenticity blended with modern innovation – a philosophy deeply aligned with Kuala Lumpur's position as Malaysia's musical melting pot. I've performed at iconic venues like The Substation KL and participated in the 2023 Kuala Lumpur International Music Festival, collaborating with artists from Indonesia, Thailand, and Singapore to create boundary-pushing soundscapes that honor heritage while embracing global influences.</w:t>
      </w:r>
    </w:p>
    <w:p>
      <w:pPr>
        <w:pStyle w:val="BodyText"/>
      </w:pPr>
      <w:r>
        <w:t xml:space="preserve">What compels me most about this internship is [Company/Organization Name]'s transformative work in your Community Music Outreach Program, particularly the "Urban Beats Project" that brings musical education to underserved neighborhoods across Malaysia Kuala Lumpur. Having volunteered with youth music initiatives in Petaling Jaya during my university years, I witnessed firsthand how culturally relevant music programs build community resilience. I am eager to contribute my experience as a</w:t>
      </w:r>
      <w:r>
        <w:t xml:space="preserve"> </w:t>
      </w:r>
      <w:r>
        <w:rPr>
          <w:iCs/>
          <w:i/>
        </w:rPr>
        <w:t xml:space="preserve">Musician</w:t>
      </w:r>
      <w:r>
        <w:t xml:space="preserve"> </w:t>
      </w:r>
      <w:r>
        <w:t xml:space="preserve">who understands the delicate balance between artistic integrity and social impact – especially in a city where cultural identity is expressed through sounds as much as through architecture. My recent project "Rhythms of KL" (a collaborative EP featuring Malay vocalists, jazz trumpeters, and hip-hop producers) demonstrates this ethos, with all proceeds supporting music education at Sekolah Menengah Kebangsaan Taman Desa.</w:t>
      </w:r>
    </w:p>
    <w:p>
      <w:pPr>
        <w:pStyle w:val="BodyText"/>
      </w:pPr>
      <w:r>
        <w:t xml:space="preserve">My technical capabilities extend beyond performance to the full spectrum of contemporary music production relevant to your organization's digital initiatives. I am proficient in Ableton Live, Pro Tools, and MIDI sequencing – skills I've applied in producing tracks for local indie labels like Sistem Records. More significantly, I possess deep familiarity with Malaysia's musical regulatory environment and cultural sensitivities; for instance, my research on the preservation of Sarawak's traditional sape music informed a UNESCO-supported workshop at the Kuala Lumpur Performing Arts Centre last year. This contextual knowledge is crucial when creating content that resonates authentically within Malaysia Kuala Lumpur's diverse ethnic tapestry – from Malay, Chinese, Indian to indigenous communities.</w:t>
      </w:r>
    </w:p>
    <w:p>
      <w:pPr>
        <w:pStyle w:val="BodyText"/>
      </w:pPr>
      <w:r>
        <w:t xml:space="preserve">I recognize that an internship in Malaysia Kuala Lumpur requires more than technical skill; it demands cultural intelligence and adaptability. My three-year tenure as a teaching assistant at the Malaysian Youth Music Academy has honed my ability to communicate across generational and linguistic divides – a vital asset when working with diverse teams across this multicultural city. During my time there, I developed curriculum modules that incorporated digital production techniques with traditional Malay instruments, resulting in a 40% increase in student engagement among younger cohorts. This experience taught me the importance of listening deeply before creating – an approach I will bring to every aspect of your internship program.</w:t>
      </w:r>
    </w:p>
    <w:p>
      <w:pPr>
        <w:pStyle w:val="BodyText"/>
      </w:pPr>
      <w:r>
        <w:t xml:space="preserve">What excites me most about joining your team is the opportunity to contribute to projects that elevate Malaysian music on the global stage. Having witnessed Kuala Lumpur's transformation from a regional cultural hub to an internationally recognized creative destination – evidenced by events like MuzikMakan and the KL Music Week Festival – I am eager to apply my skills in developing innovative programming that captures this momentum. Specifically, I propose collaborating on a digital archive initiative documenting oral histories of Malay traditional musicians before their art forms fade, a project that could serve as both educational resource and marketing asset for your organization's international partnerships.</w:t>
      </w:r>
    </w:p>
    <w:p>
      <w:pPr>
        <w:pStyle w:val="BodyText"/>
      </w:pPr>
      <w:r>
        <w:t xml:space="preserve">I understand that the Musician Internship in Malaysia Kuala Lumpur demands dedication to both artistic excellence and community engagement – values I embody through my daily practice. My portfolio includes a commissioned composition for the Petaling Jaya City Council's cultural heritage project, recordings featured on Radio IKIM's "Traditions Reimagined" series, and an award-winning short film soundtrack that premiered at the 2023 Kuala Lumpur Film Festival. Each of these experiences reinforced my belief that meaningful music creation must serve its community context first.</w:t>
      </w:r>
    </w:p>
    <w:p>
      <w:pPr>
        <w:pStyle w:val="BodyText"/>
      </w:pPr>
      <w:r>
        <w:t xml:space="preserve">As I prepare for this next chapter in Malaysia Kuala Lumpur's creative ecosystem, I am deeply inspired by your organization's mission to "make music a catalyst for social change." My background uniquely positions me to contribute immediately to projects like your youth mentorship programs while learning from your team's expertise. I would be honored to bring my passion for cultural preservation, technical proficiency in modern production techniques, and deep understanding of Malaysia's musical identity – all cultivated through years of immersion in this city's soundscape – to [Company/Organization Name].</w:t>
      </w:r>
    </w:p>
    <w:p>
      <w:pPr>
        <w:pStyle w:val="BodyText"/>
      </w:pPr>
      <w:r>
        <w:t xml:space="preserve">Thank you for considering my Internship Application Letter for this exceptional opportunity. I have attached my portfolio, including audio samples and performance documentation, and welcome the chance to discuss how my skills align with your team's vision. I am available for an interview at your earliest convenience and can be reached at +60 12-345 6789 or email@example.com. With heartfelt appreciation for the vital work you do in nurturing Malaysia Kuala Lumpur's musical soul, I eagerly anticipate the possibility of contributing to your mission.</w:t>
      </w:r>
    </w:p>
    <w:p>
      <w:pPr>
        <w:pStyle w:val="BodyText"/>
      </w:pPr>
      <w:r>
        <w:t xml:space="preserve">Sincerely,</w:t>
      </w:r>
    </w:p>
    <w:p>
      <w:pPr>
        <w:pStyle w:val="BodyText"/>
      </w:pPr>
      <w:r>
        <w:br/>
      </w:r>
      <w:r>
        <w:br/>
      </w:r>
      <w:r>
        <w:br/>
      </w:r>
    </w:p>
    <w:p>
      <w:pPr>
        <w:pStyle w:val="BodyText"/>
      </w:pPr>
      <w:r>
        <w:t xml:space="preserve">Adrian Lim</w:t>
      </w:r>
    </w:p>
    <w:p>
      <w:pPr>
        <w:pStyle w:val="BodyText"/>
      </w:pPr>
      <w:r>
        <w:t xml:space="preserve">Musician &amp; Cultural Producer</w:t>
      </w:r>
    </w:p>
    <w:p>
      <w:pPr>
        <w:pStyle w:val="BodyText"/>
      </w:pPr>
      <w:r>
        <w:t xml:space="preserve">Kuala Lumpur, Malaysia</w:t>
      </w:r>
    </w:p>
    <w:p>
      <w:r>
        <w:pict>
          <v:rect style="width:0;height:1.5pt" o:hralign="center" o:hrstd="t" o:hr="t"/>
        </w:pict>
      </w:r>
    </w:p>
    <w:p>
      <w:pPr>
        <w:pStyle w:val="FirstParagraph"/>
      </w:pPr>
      <w:r>
        <w:rPr>
          <w:bCs/>
          <w:b/>
        </w:rPr>
        <w:t xml:space="preserve">Attachments:</w:t>
      </w:r>
      <w:r>
        <w:t xml:space="preserve"> </w:t>
      </w:r>
      <w:r>
        <w:t xml:space="preserve">Portfolio (Digital Audio Samples), Performance Resume, Recommendation Letters</w:t>
      </w:r>
    </w:p>
    <w:p>
      <w:pPr>
        <w:pStyle w:val="BodyText"/>
      </w:pPr>
      <w:r>
        <w:rPr>
          <w:iCs/>
          <w:i/>
        </w:rPr>
        <w:t xml:space="preserve">This Internship Application Letter reflects my commitment to elevating Malaysia Kuala Lumpur's musical heritage through contemporary innovation and community eng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5-12-10T01:10:32Z</dcterms:created>
  <dcterms:modified xsi:type="dcterms:W3CDTF">2025-12-10T01:10:32Z</dcterms:modified>
</cp:coreProperties>
</file>

<file path=docProps/custom.xml><?xml version="1.0" encoding="utf-8"?>
<Properties xmlns="http://schemas.openxmlformats.org/officeDocument/2006/custom-properties" xmlns:vt="http://schemas.openxmlformats.org/officeDocument/2006/docPropsVTypes"/>
</file>